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FD7A53" w:rsidRPr="008F7E47" w:rsidRDefault="00166A2D" w:rsidP="009344FF">
      <w:r w:rsidRPr="00166A2D">
        <w:t xml:space="preserve">Apart from minor </w:t>
      </w:r>
      <w:r w:rsidR="0060339A">
        <w:t xml:space="preserve">editorial </w:t>
      </w:r>
      <w:r w:rsidRPr="00166A2D">
        <w:t xml:space="preserve">errors that require correction, I did not notice any other significant shortcomings. </w:t>
      </w:r>
      <w:r w:rsidR="00F60F17" w:rsidRPr="008F7E47">
        <w:t>Accepted</w:t>
      </w:r>
      <w:r w:rsidR="00FD7A53" w:rsidRPr="008F7E47">
        <w:t xml:space="preserve"> after minor revision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596178" w:rsidRPr="002C47F3" w:rsidRDefault="00596178" w:rsidP="009344FF">
      <w:bookmarkStart w:id="0" w:name="_GoBack"/>
      <w:proofErr w:type="spellStart"/>
      <w:r w:rsidRPr="002C47F3">
        <w:t>Dr.</w:t>
      </w:r>
      <w:proofErr w:type="spellEnd"/>
      <w:r w:rsidRPr="002C47F3">
        <w:t xml:space="preserve">  Andrzej Kowalski, Jan Kochanowski University, Kielce, Poland</w:t>
      </w:r>
      <w:bookmarkEnd w:id="0"/>
    </w:p>
    <w:sectPr w:rsidR="00596178" w:rsidRPr="002C47F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CxMDM1NjUzNTMyMjZW0lEKTi0uzszPAykwrAUA6gRaFSwAAAA="/>
  </w:docVars>
  <w:rsids>
    <w:rsidRoot w:val="00A72896"/>
    <w:rsid w:val="00166A2D"/>
    <w:rsid w:val="002C0B2C"/>
    <w:rsid w:val="002C47F3"/>
    <w:rsid w:val="002E4272"/>
    <w:rsid w:val="00596178"/>
    <w:rsid w:val="0060339A"/>
    <w:rsid w:val="00750609"/>
    <w:rsid w:val="008F7E47"/>
    <w:rsid w:val="009344FF"/>
    <w:rsid w:val="009F328F"/>
    <w:rsid w:val="00A72896"/>
    <w:rsid w:val="00B55456"/>
    <w:rsid w:val="00DD6625"/>
    <w:rsid w:val="00F60F17"/>
    <w:rsid w:val="00F76A7C"/>
    <w:rsid w:val="00FD7A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751D73"/>
  <w15:docId w15:val="{23FA019E-66CB-4834-BF34-B5DC811112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82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3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6</Words>
  <Characters>209</Characters>
  <Application>Microsoft Office Word</Application>
  <DocSecurity>0</DocSecurity>
  <Lines>1</Lines>
  <Paragraphs>1</Paragraphs>
  <ScaleCrop>false</ScaleCrop>
  <Company/>
  <LinksUpToDate>false</LinksUpToDate>
  <CharactersWithSpaces>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4</cp:revision>
  <dcterms:created xsi:type="dcterms:W3CDTF">2025-02-19T08:37:00Z</dcterms:created>
  <dcterms:modified xsi:type="dcterms:W3CDTF">2026-03-20T13:28:00Z</dcterms:modified>
</cp:coreProperties>
</file>